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2F628624" w:rsidR="008E2F34" w:rsidRPr="006D38E6" w:rsidRDefault="001E3EAF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৩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১</w:t>
                            </w: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১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2F628624" w:rsidR="008E2F34" w:rsidRPr="006D38E6" w:rsidRDefault="001E3EAF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৩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১</w:t>
                      </w: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১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566F546B" w14:textId="3FB495B0" w:rsidR="008F18F8" w:rsidRPr="001E3EAF" w:rsidRDefault="007D02D1" w:rsidP="001E3EAF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   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েঙ্গ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১)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ইট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ও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তলা</w:t>
      </w:r>
      <w:r w:rsidR="008D3161">
        <w:rPr>
          <w:rFonts w:ascii="Shonar Bangla" w:hAnsi="Shonar Bangla" w:cs="Shonar Bangla"/>
          <w:b/>
          <w:bCs/>
          <w:sz w:val="26"/>
          <w:szCs w:val="26"/>
        </w:rPr>
        <w:t>র</w:t>
      </w:r>
      <w:proofErr w:type="spellEnd"/>
      <w:r w:rsidR="002C0F75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C0F75">
        <w:rPr>
          <w:rFonts w:ascii="Shonar Bangla" w:hAnsi="Shonar Bangla" w:cs="Shonar Bangla"/>
          <w:b/>
          <w:bCs/>
          <w:sz w:val="26"/>
          <w:szCs w:val="26"/>
        </w:rPr>
        <w:t>ক্যাপসুল</w:t>
      </w:r>
      <w:proofErr w:type="spellEnd"/>
      <w:r w:rsidR="002C0F75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2C0F75">
        <w:rPr>
          <w:rFonts w:ascii="Shonar Bangla" w:hAnsi="Shonar Bangla" w:cs="Shonar Bangla"/>
          <w:b/>
          <w:bCs/>
          <w:sz w:val="26"/>
          <w:szCs w:val="26"/>
        </w:rPr>
        <w:t>হো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70E86883" w14:textId="77777777" w:rsidR="002C0F75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proofErr w:type="spellStart"/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- ১৫০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</w:rPr>
          <m:t>×</m:t>
        </m:r>
      </m:oMath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৬= ৩৯০০</w:t>
      </w:r>
    </w:p>
    <w:p w14:paraId="08ADC9BB" w14:textId="77777777" w:rsidR="002C0F75" w:rsidRPr="002C0F75" w:rsidRDefault="002C0F75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                           </w:t>
      </w:r>
      <w:r w:rsidRP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৩</w:t>
      </w:r>
      <m:oMath>
        <m:r>
          <m:rPr>
            <m:sty m:val="bi"/>
          </m:rPr>
          <w:rPr>
            <w:rFonts w:ascii="Cambria Math" w:eastAsiaTheme="minorEastAsia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P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২৪</w:t>
      </w:r>
      <w:proofErr w:type="gramStart"/>
      <w:r w:rsidRP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=  ৩১২</w:t>
      </w:r>
      <w:proofErr w:type="gramEnd"/>
    </w:p>
    <w:p w14:paraId="289504CF" w14:textId="2FE51868" w:rsidR="008F18F8" w:rsidRPr="008D3161" w:rsidRDefault="002C0F75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                </w:t>
      </w:r>
      <w:r w:rsidR="008F18F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৪২১২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8F18F8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77E643C0" w14:textId="6140F199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gramStart"/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.০০ </w:t>
      </w:r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proofErr w:type="gram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</w:t>
      </w:r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 ১</w:t>
      </w:r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৩৬</w:t>
      </w:r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০০</w:t>
      </w:r>
    </w:p>
    <w:p w14:paraId="68FD1A96" w14:textId="699B0882" w:rsidR="00C83967" w:rsidRPr="008D3161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</w:t>
      </w:r>
      <w:proofErr w:type="spell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্যান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proofErr w:type="gramStart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</w:t>
      </w:r>
      <w:proofErr w:type="gram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রে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০.</w:t>
      </w:r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০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47D73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P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</w:t>
      </w:r>
      <w:r w:rsidRP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= </w:t>
      </w:r>
      <w:r w:rsidR="00247D73" w:rsidRP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</w:t>
      </w:r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৬</w:t>
      </w:r>
      <w:r w:rsidR="00247D73" w:rsidRP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০০</w:t>
      </w:r>
      <w:r w:rsidRP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.০০</w:t>
      </w:r>
    </w:p>
    <w:p w14:paraId="4B53C02E" w14:textId="68918226" w:rsidR="008F18F8" w:rsidRPr="00177303" w:rsidRDefault="008F18F8" w:rsidP="008F18F8">
      <w:pPr>
        <w:spacing w:after="120"/>
        <w:ind w:left="7920"/>
        <w:rPr>
          <w:rFonts w:ascii="Shonar Bangla" w:eastAsiaTheme="minorEastAsia" w:hAnsi="Shonar Bangla" w:cs="Shonar Bangla"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=১</w:t>
      </w:r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</w:t>
      </w:r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৩৬</w:t>
      </w:r>
      <w:r w:rsidR="008D316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</w:p>
    <w:p w14:paraId="6700812C" w14:textId="77777777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</w:p>
    <w:p w14:paraId="1968545F" w14:textId="1B5035B2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চোদ্দ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দুই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2C0F7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ত্র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rwUA7VV64SwAAAA="/>
  </w:docVars>
  <w:rsids>
    <w:rsidRoot w:val="007D02D1"/>
    <w:rsid w:val="001D6DAD"/>
    <w:rsid w:val="001E3EAF"/>
    <w:rsid w:val="00203B44"/>
    <w:rsid w:val="00247D73"/>
    <w:rsid w:val="002C0F75"/>
    <w:rsid w:val="005958F4"/>
    <w:rsid w:val="006D38E6"/>
    <w:rsid w:val="007D02D1"/>
    <w:rsid w:val="00887277"/>
    <w:rsid w:val="008D3161"/>
    <w:rsid w:val="008E2F34"/>
    <w:rsid w:val="008F18F8"/>
    <w:rsid w:val="00941176"/>
    <w:rsid w:val="00BD198A"/>
    <w:rsid w:val="00C83967"/>
    <w:rsid w:val="00D234BE"/>
    <w:rsid w:val="00DB286A"/>
    <w:rsid w:val="00DC3734"/>
    <w:rsid w:val="00E06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2C0F7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54</Words>
  <Characters>88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2-24T09:23:00Z</cp:lastPrinted>
  <dcterms:created xsi:type="dcterms:W3CDTF">2021-12-31T11:05:00Z</dcterms:created>
  <dcterms:modified xsi:type="dcterms:W3CDTF">2021-12-31T11:05:00Z</dcterms:modified>
</cp:coreProperties>
</file>